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23"/>
        <w:gridCol w:w="1138"/>
        <w:gridCol w:w="1381"/>
        <w:gridCol w:w="1330"/>
        <w:gridCol w:w="1328"/>
      </w:tblGrid>
      <w:tr w:rsidR="008E5B4C" w:rsidRPr="008E5B4C" w:rsidTr="003E59F3">
        <w:trPr>
          <w:trHeight w:val="2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87C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bookmarkStart w:id="0" w:name="_GoBack"/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Tabl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1</w:t>
            </w: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. D</w:t>
            </w:r>
            <w:r w:rsidR="008C77C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istribution of </w:t>
            </w:r>
            <w:r w:rsidR="00787C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the study variable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in </w:t>
            </w: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the Northern, Centr</w:t>
            </w:r>
            <w:r w:rsidR="00787C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al and </w:t>
            </w:r>
            <w:proofErr w:type="spellStart"/>
            <w:r w:rsidR="00787C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outern</w:t>
            </w:r>
            <w:proofErr w:type="spellEnd"/>
            <w:r w:rsidR="00787C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sectors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of </w:t>
            </w:r>
            <w:proofErr w:type="spellStart"/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Pucarani</w:t>
            </w:r>
            <w:proofErr w:type="spellEnd"/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North </w:t>
            </w: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br/>
            </w:r>
            <w:r w:rsidR="00907B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(n=372)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Centre</w:t>
            </w:r>
            <w:r w:rsidR="00907B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 </w:t>
            </w:r>
            <w:r w:rsidR="00907B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br/>
              <w:t>(n=307)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South</w:t>
            </w:r>
            <w:r w:rsidR="00907B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br/>
              <w:t>(n=307)</w:t>
            </w:r>
          </w:p>
        </w:tc>
        <w:tc>
          <w:tcPr>
            <w:tcW w:w="6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Total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br/>
            </w:r>
            <w:r w:rsidR="00907B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(N=1022)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8E5B4C" w:rsidRPr="008E5B4C" w:rsidRDefault="00D95697" w:rsidP="00D9569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OURCE OF WATER SUPPLY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 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D95697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ource</w:t>
            </w:r>
            <w:r w:rsidR="00907BC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%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7503F6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 w:rsidRPr="007503F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iped wat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.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7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forated well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Well of rising wat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ver or ravin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Water harvest tank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mmunity water tank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k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787D5E" w:rsidRDefault="00335578" w:rsidP="00FB3A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OPERATION OF THE WATER DISTRIBUTION </w:t>
            </w:r>
          </w:p>
          <w:p w:rsidR="008E5B4C" w:rsidRPr="008E5B4C" w:rsidRDefault="00335578" w:rsidP="00FB3A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YSTEM</w:t>
            </w:r>
            <w:r w:rsidR="00787D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(WDS)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961024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ufficient water</w:t>
            </w:r>
            <w:r w:rsidR="004C3FD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supply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(%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7503F6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 w:rsidRPr="007503F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2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7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96102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proofErr w:type="gramStart"/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ntinuity</w:t>
            </w:r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9610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in</w:t>
            </w:r>
            <w:proofErr w:type="gramEnd"/>
            <w:r w:rsidR="009610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water supply </w:t>
            </w:r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(%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7503F6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 w:rsidRPr="007503F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>All day and all nigh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7.3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4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8.6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Only during the day (12 hours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.0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y in the mornin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y in the afternoon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Only a few hours a day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Every other day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DF7658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The household 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have water during </w:t>
            </w:r>
            <w:r w:rsidR="00DC794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the </w:t>
            </w:r>
            <w:r w:rsidR="00FD0C5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dry</w:t>
            </w:r>
            <w:r w:rsidR="00DC794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</w:t>
            </w:r>
            <w:proofErr w:type="gramStart"/>
            <w:r w:rsidR="00DC794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eason</w:t>
            </w:r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(</w:t>
            </w:r>
            <w:proofErr w:type="gramEnd"/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%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Los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DF76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Perception of water conflict</w:t>
            </w:r>
            <w:r w:rsidR="00DF765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in the </w:t>
            </w:r>
            <w:proofErr w:type="gramStart"/>
            <w:r w:rsidR="00DF765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community</w:t>
            </w:r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(</w:t>
            </w:r>
            <w:proofErr w:type="gramEnd"/>
            <w:r w:rsidR="00D9569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%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3.2</w:t>
            </w:r>
          </w:p>
        </w:tc>
      </w:tr>
      <w:tr w:rsidR="00335578" w:rsidRPr="008E5B4C" w:rsidTr="003E59F3">
        <w:trPr>
          <w:trHeight w:val="20"/>
        </w:trPr>
        <w:tc>
          <w:tcPr>
            <w:tcW w:w="28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461D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Perception of reasons for </w:t>
            </w:r>
            <w:r w:rsidR="00DF765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water </w:t>
            </w: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conflict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People in charge withhold water 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   </w:t>
            </w:r>
            <w:r w:rsidR="00DF76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Water </w:t>
            </w: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Pollution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DF7658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ter</w:t>
            </w:r>
            <w:r w:rsidR="008E5B4C"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s not enough 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4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1.0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DF7658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Expensive water fe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Oth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 xml:space="preserve">   Do not perceive conflic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6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7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Default="001C188B" w:rsidP="00BB56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PERCEPTION</w:t>
            </w:r>
            <w:r w:rsidR="000B3A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ABOUT </w:t>
            </w:r>
            <w:r w:rsidR="00BB56F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WATER COMMUNITY</w:t>
            </w:r>
          </w:p>
          <w:p w:rsidR="00BB56FC" w:rsidRPr="008E5B4C" w:rsidRDefault="00787C59" w:rsidP="00BB56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ORGANIZATIONS </w:t>
            </w:r>
            <w:r w:rsidR="00BB56F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(WCO)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>Know the OCGA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6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5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8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erception of performanc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Very good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.7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Averag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6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8.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Needs improvemen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ind w:firstLine="142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Do not answ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7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3.4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6</w:t>
            </w:r>
          </w:p>
        </w:tc>
      </w:tr>
      <w:tr w:rsidR="00335578" w:rsidRPr="008E5B4C" w:rsidTr="003E59F3">
        <w:trPr>
          <w:trHeight w:val="20"/>
        </w:trPr>
        <w:tc>
          <w:tcPr>
            <w:tcW w:w="28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7A65F9" w:rsidP="00034C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Is there </w:t>
            </w:r>
            <w:r w:rsidR="00990B9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a person(s) in charge of </w:t>
            </w:r>
            <w:r w:rsidR="00BD7DA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water </w:t>
            </w:r>
            <w:r w:rsidR="00990B9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ystem maintenanc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?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1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9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Los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</w:tr>
      <w:tr w:rsidR="008E5B4C" w:rsidRPr="008E5B4C" w:rsidTr="003E59F3">
        <w:trPr>
          <w:trHeight w:val="20"/>
        </w:trPr>
        <w:tc>
          <w:tcPr>
            <w:tcW w:w="360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E801FA" w:rsidP="00716C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Who do you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turn to in case of </w:t>
            </w:r>
            <w:r w:rsidR="006D6E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water system </w:t>
            </w:r>
            <w:r w:rsidR="006C41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problems?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Person in charge of wat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9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8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I fix i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9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A family memb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A plumb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Neighbour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Los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FINANCIAL RESOURCES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5790E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>Charge for servic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No water servic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DA4ED5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>Service payment</w:t>
            </w:r>
            <w:r w:rsidR="006A74F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AU"/>
              </w:rPr>
              <w:t xml:space="preserve"> me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Y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2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2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Does not respond/ is not charged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7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8E5B4C" w:rsidRPr="008E5B4C" w:rsidRDefault="008E1329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lastRenderedPageBreak/>
              <w:t xml:space="preserve">COMMUNITY 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PARTICIPATION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 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1F27E6" w:rsidP="00A127C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The respondent i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s shareholder of </w:t>
            </w:r>
            <w:r w:rsidR="00A127C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the water organization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Yes 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71.4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Does not answ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.5</w:t>
            </w:r>
          </w:p>
        </w:tc>
      </w:tr>
      <w:tr w:rsidR="00335578" w:rsidRPr="008E5B4C" w:rsidTr="003E59F3">
        <w:trPr>
          <w:trHeight w:val="20"/>
        </w:trPr>
        <w:tc>
          <w:tcPr>
            <w:tcW w:w="28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4157A7" w:rsidP="00B91A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a</w:t>
            </w:r>
            <w:r w:rsidR="00F2245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ving</w:t>
            </w:r>
            <w:r w:rsidR="00D0334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wate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practices </w:t>
            </w:r>
            <w:r w:rsidR="00B91AB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at home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Saves water every time it rain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9.0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3.0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Saves water alway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1.7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7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uses water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9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9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  <w:t>All of the abov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e of the abov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</w:t>
            </w:r>
          </w:p>
        </w:tc>
      </w:tr>
      <w:tr w:rsidR="008E5B4C" w:rsidRPr="008E5B4C" w:rsidTr="003E59F3">
        <w:trPr>
          <w:trHeight w:val="20"/>
        </w:trPr>
        <w:tc>
          <w:tcPr>
            <w:tcW w:w="360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4157A7" w:rsidP="00716C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Saving water practices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 </w:t>
            </w:r>
            <w:r w:rsidR="00A353F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 xml:space="preserve">along </w:t>
            </w:r>
            <w:r w:rsidR="008E5B4C" w:rsidRPr="008E5B4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AU"/>
              </w:rPr>
              <w:t>with the community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AU"/>
              </w:rPr>
            </w:pP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Yes </w:t>
            </w:r>
          </w:p>
        </w:tc>
        <w:tc>
          <w:tcPr>
            <w:tcW w:w="59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</w:t>
            </w:r>
          </w:p>
        </w:tc>
        <w:tc>
          <w:tcPr>
            <w:tcW w:w="7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7</w:t>
            </w:r>
          </w:p>
        </w:tc>
        <w:tc>
          <w:tcPr>
            <w:tcW w:w="7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9</w:t>
            </w:r>
          </w:p>
        </w:tc>
        <w:tc>
          <w:tcPr>
            <w:tcW w:w="69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8</w:t>
            </w:r>
          </w:p>
        </w:tc>
      </w:tr>
      <w:tr w:rsidR="008E5B4C" w:rsidRPr="008E5B4C" w:rsidTr="00990B99">
        <w:trPr>
          <w:trHeight w:val="20"/>
        </w:trPr>
        <w:tc>
          <w:tcPr>
            <w:tcW w:w="2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8E5B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3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1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5B4C" w:rsidRPr="008E5B4C" w:rsidRDefault="008E5B4C" w:rsidP="00716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AU"/>
              </w:rPr>
            </w:pPr>
            <w:r w:rsidRPr="008E5B4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2</w:t>
            </w:r>
          </w:p>
        </w:tc>
      </w:tr>
    </w:tbl>
    <w:p w:rsidR="00A87B30" w:rsidRDefault="00A87B30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p w:rsidR="00D25867" w:rsidRDefault="00D25867"/>
    <w:tbl>
      <w:tblPr>
        <w:tblW w:w="6900" w:type="dxa"/>
        <w:tblInd w:w="93" w:type="dxa"/>
        <w:tblLook w:val="04A0" w:firstRow="1" w:lastRow="0" w:firstColumn="1" w:lastColumn="0" w:noHBand="0" w:noVBand="1"/>
      </w:tblPr>
      <w:tblGrid>
        <w:gridCol w:w="2100"/>
        <w:gridCol w:w="1200"/>
        <w:gridCol w:w="1200"/>
        <w:gridCol w:w="1200"/>
        <w:gridCol w:w="1119"/>
        <w:gridCol w:w="81"/>
      </w:tblGrid>
      <w:tr w:rsidR="006177E0" w:rsidRPr="006177E0" w:rsidTr="00F31CE9">
        <w:trPr>
          <w:gridAfter w:val="1"/>
          <w:wAfter w:w="81" w:type="dxa"/>
          <w:trHeight w:val="20"/>
        </w:trPr>
        <w:tc>
          <w:tcPr>
            <w:tcW w:w="6819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0201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lastRenderedPageBreak/>
              <w:t>Table</w:t>
            </w:r>
            <w:r w:rsidR="00C74DBA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 2</w:t>
            </w:r>
            <w:r w:rsidRPr="006177E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. Bivariate and Regression Analysis (PR:IC95%) </w:t>
            </w: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of </w:t>
            </w:r>
            <w:r w:rsidR="0092753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Functioning of </w:t>
            </w:r>
            <w:r w:rsidR="0060201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C</w:t>
            </w:r>
            <w:r w:rsidR="00CC0CAB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ommunity </w:t>
            </w:r>
            <w:r w:rsidR="0060201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W</w:t>
            </w:r>
            <w:r w:rsidR="00CC0CAB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ater </w:t>
            </w:r>
            <w:r w:rsidR="0060201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O</w:t>
            </w:r>
            <w:r w:rsidR="00CC0CAB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rganization (CWO) </w:t>
            </w:r>
            <w:r w:rsidR="0060201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 xml:space="preserve"> and main sources of water supply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Piped water</w:t>
            </w:r>
          </w:p>
        </w:tc>
        <w:tc>
          <w:tcPr>
            <w:tcW w:w="2400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Perforated well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 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(%)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PR (IC95%)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(%)</w:t>
            </w:r>
          </w:p>
        </w:tc>
        <w:tc>
          <w:tcPr>
            <w:tcW w:w="12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proofErr w:type="gramStart"/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PR(</w:t>
            </w:r>
            <w:proofErr w:type="gramEnd"/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IC95%)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Functioning of the CWO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Northern Sector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  <w:lang w:val="es-ES"/>
              </w:rPr>
              <w:t>*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Non-existent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64.4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6.9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1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965F36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Developing functioning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84.4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  <w:lang w:val="es-ES"/>
              </w:rPr>
              <w:t>1.3 (1.1-1.6)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4.7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0.8 (0.4-1.6)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965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 xml:space="preserve">High </w:t>
            </w:r>
            <w:proofErr w:type="spellStart"/>
            <w:r w:rsidR="00965F36"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functioning</w:t>
            </w:r>
            <w:proofErr w:type="spellEnd"/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97.7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  <w:lang w:val="es-ES"/>
              </w:rPr>
              <w:t>1.5 (1.2-1.8)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8.2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1.1 (0.5-2.1)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Central Sector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  <w:lang w:val="es-ES"/>
              </w:rPr>
              <w:t>*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Non-existent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32.9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27.4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</w:t>
            </w:r>
          </w:p>
        </w:tc>
      </w:tr>
      <w:tr w:rsidR="00965F36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965F36" w:rsidRPr="006177E0" w:rsidRDefault="00965F36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Developing functioning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84.8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2.5 (2.0-3.9)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8.4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0.6 (0.4-1.1)</w:t>
            </w:r>
          </w:p>
        </w:tc>
      </w:tr>
      <w:tr w:rsidR="00965F36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965F36" w:rsidRPr="006177E0" w:rsidRDefault="00965F36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 xml:space="preserve">High </w:t>
            </w:r>
            <w:proofErr w:type="spellStart"/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functioning</w:t>
            </w:r>
            <w:proofErr w:type="spellEnd"/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92.1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2.5 (1.8-3.6)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30.3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.1 (0.6-1.8)</w:t>
            </w: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Southern Sector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  <w:lang w:val="es-ES"/>
              </w:rPr>
              <w:t>*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</w:p>
        </w:tc>
      </w:tr>
      <w:tr w:rsidR="006177E0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Non-existent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41.6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6.9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6177E0" w:rsidRPr="006177E0" w:rsidRDefault="006177E0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</w:t>
            </w:r>
          </w:p>
        </w:tc>
      </w:tr>
      <w:tr w:rsidR="00965F36" w:rsidRPr="006177E0" w:rsidTr="00F31CE9">
        <w:trPr>
          <w:trHeight w:val="20"/>
        </w:trPr>
        <w:tc>
          <w:tcPr>
            <w:tcW w:w="2100" w:type="dxa"/>
            <w:shd w:val="clear" w:color="auto" w:fill="auto"/>
            <w:vAlign w:val="center"/>
            <w:hideMark/>
          </w:tcPr>
          <w:p w:rsidR="00965F36" w:rsidRPr="006177E0" w:rsidRDefault="00965F36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  <w:t>Developing functioning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80.6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  <w:lang w:val="es-ES"/>
              </w:rPr>
              <w:t>1.9 (1.5-2.5)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4.7</w:t>
            </w:r>
          </w:p>
        </w:tc>
        <w:tc>
          <w:tcPr>
            <w:tcW w:w="1200" w:type="dxa"/>
            <w:gridSpan w:val="2"/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0.8 (0.4-1.5)</w:t>
            </w:r>
          </w:p>
        </w:tc>
      </w:tr>
      <w:tr w:rsidR="00965F36" w:rsidRPr="006177E0" w:rsidTr="00F31CE9">
        <w:trPr>
          <w:trHeight w:val="20"/>
        </w:trPr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65F36" w:rsidRPr="006177E0" w:rsidRDefault="00965F36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 xml:space="preserve">High </w:t>
            </w:r>
            <w:proofErr w:type="spellStart"/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functioning</w:t>
            </w:r>
            <w:proofErr w:type="spellEnd"/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87.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2.1 (1.6-2.7)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22.2</w:t>
            </w:r>
          </w:p>
        </w:tc>
        <w:tc>
          <w:tcPr>
            <w:tcW w:w="12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65F36" w:rsidRPr="006177E0" w:rsidRDefault="00965F36" w:rsidP="006177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</w:rPr>
            </w:pPr>
            <w:r w:rsidRPr="006177E0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val="es-ES"/>
              </w:rPr>
              <w:t>1.3 (0.6-2.5)</w:t>
            </w:r>
          </w:p>
        </w:tc>
      </w:tr>
    </w:tbl>
    <w:p w:rsidR="00D25867" w:rsidRPr="00876B22" w:rsidRDefault="00796E4C" w:rsidP="00796E4C">
      <w:pPr>
        <w:rPr>
          <w:rFonts w:ascii="Times New Roman" w:hAnsi="Times New Roman" w:cs="Times New Roman"/>
          <w:sz w:val="16"/>
        </w:rPr>
      </w:pPr>
      <w:r w:rsidRPr="00876B22">
        <w:rPr>
          <w:rFonts w:ascii="Times New Roman" w:hAnsi="Times New Roman" w:cs="Times New Roman"/>
          <w:sz w:val="18"/>
        </w:rPr>
        <w:t xml:space="preserve">  </w:t>
      </w:r>
      <w:proofErr w:type="gramStart"/>
      <w:r w:rsidRPr="00876B22">
        <w:rPr>
          <w:rFonts w:ascii="Times New Roman" w:hAnsi="Times New Roman" w:cs="Times New Roman"/>
          <w:sz w:val="16"/>
        </w:rPr>
        <w:t>p-values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from Chi-square statistics. * </w:t>
      </w:r>
      <w:proofErr w:type="gramStart"/>
      <w:r w:rsidRPr="00876B22">
        <w:rPr>
          <w:rFonts w:ascii="Times New Roman" w:hAnsi="Times New Roman" w:cs="Times New Roman"/>
          <w:sz w:val="16"/>
        </w:rPr>
        <w:t>p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&lt; 0.05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3"/>
        <w:gridCol w:w="534"/>
        <w:gridCol w:w="1053"/>
        <w:gridCol w:w="622"/>
        <w:gridCol w:w="1247"/>
        <w:gridCol w:w="575"/>
        <w:gridCol w:w="1042"/>
        <w:gridCol w:w="576"/>
        <w:gridCol w:w="979"/>
        <w:gridCol w:w="584"/>
        <w:gridCol w:w="1061"/>
      </w:tblGrid>
      <w:tr w:rsidR="003E59F3" w:rsidRPr="00876B22" w:rsidTr="003E59F3">
        <w:trPr>
          <w:trHeight w:val="20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876B22" w:rsidRDefault="003E59F3" w:rsidP="007503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able</w:t>
            </w:r>
            <w:r w:rsidR="00C74DBA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3</w:t>
            </w: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. Bivariate and Regression Analysis (PR:IC95%) </w:t>
            </w:r>
            <w:r w:rsidR="007503F6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of Functioning of Community Water Organization </w:t>
            </w:r>
            <w:r w:rsidR="00927537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(CWO) and o</w:t>
            </w:r>
            <w:r w:rsidR="007503F6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eration of the water  distribution system</w:t>
            </w:r>
          </w:p>
        </w:tc>
      </w:tr>
      <w:tr w:rsidR="003E59F3" w:rsidRPr="00876B22" w:rsidTr="003E59F3">
        <w:trPr>
          <w:trHeight w:val="20"/>
        </w:trPr>
        <w:tc>
          <w:tcPr>
            <w:tcW w:w="68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876B22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829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223B0F" w:rsidP="00223B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Water</w:t>
            </w:r>
            <w:proofErr w:type="spell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</w:t>
            </w: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sufficiency</w:t>
            </w:r>
            <w:proofErr w:type="spellEnd"/>
            <w:r w:rsidR="003E59F3"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Service</w:t>
            </w:r>
            <w:proofErr w:type="spell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</w:t>
            </w: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Continuity</w:t>
            </w:r>
            <w:proofErr w:type="spell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(24hours)</w:t>
            </w:r>
          </w:p>
        </w:tc>
        <w:tc>
          <w:tcPr>
            <w:tcW w:w="84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Service</w:t>
            </w:r>
            <w:proofErr w:type="spell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</w:t>
            </w: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Satisfaction</w:t>
            </w:r>
            <w:proofErr w:type="spellEnd"/>
          </w:p>
        </w:tc>
        <w:tc>
          <w:tcPr>
            <w:tcW w:w="81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223B0F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Water</w:t>
            </w:r>
            <w:proofErr w:type="spell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 xml:space="preserve"> </w:t>
            </w:r>
            <w:proofErr w:type="spell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  <w:lang w:val="es-ES"/>
              </w:rPr>
              <w:t>conflict</w:t>
            </w:r>
            <w:proofErr w:type="spellEnd"/>
          </w:p>
        </w:tc>
        <w:tc>
          <w:tcPr>
            <w:tcW w:w="859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223B0F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Having</w:t>
            </w:r>
            <w:r w:rsidR="006C7ED4"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 xml:space="preserve"> water during dry season</w:t>
            </w:r>
          </w:p>
        </w:tc>
      </w:tr>
      <w:tr w:rsidR="003E59F3" w:rsidRPr="00876B22" w:rsidTr="003E59F3">
        <w:trPr>
          <w:trHeight w:val="20"/>
        </w:trPr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876B22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(%)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gram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PR(</w:t>
            </w:r>
            <w:proofErr w:type="gram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IC95%)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(%)</w:t>
            </w:r>
          </w:p>
        </w:tc>
        <w:tc>
          <w:tcPr>
            <w:tcW w:w="65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proofErr w:type="gramStart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PR(</w:t>
            </w:r>
            <w:proofErr w:type="gramEnd"/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IC95%)</w:t>
            </w:r>
          </w:p>
        </w:tc>
        <w:tc>
          <w:tcPr>
            <w:tcW w:w="30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(%)</w:t>
            </w: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PR (IC95%)</w:t>
            </w:r>
          </w:p>
        </w:tc>
        <w:tc>
          <w:tcPr>
            <w:tcW w:w="30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(%)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PR (IC95%)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(%)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E59F3" w:rsidRPr="00666FED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</w:pPr>
            <w:r w:rsidRPr="00666FE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6"/>
              </w:rPr>
              <w:t>PR (IC95%)</w:t>
            </w:r>
          </w:p>
        </w:tc>
      </w:tr>
      <w:tr w:rsidR="003E59F3" w:rsidRPr="00876B22" w:rsidTr="003E59F3">
        <w:trPr>
          <w:trHeight w:val="20"/>
        </w:trPr>
        <w:tc>
          <w:tcPr>
            <w:tcW w:w="68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  <w:t>Functioning of the CWO</w:t>
            </w:r>
          </w:p>
        </w:tc>
        <w:tc>
          <w:tcPr>
            <w:tcW w:w="27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2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65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4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1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5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</w:tr>
      <w:tr w:rsidR="003E59F3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3E59F3" w:rsidRPr="00876B22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proofErr w:type="spellStart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  <w:lang w:val="es-ES"/>
              </w:rPr>
              <w:t>Northern</w:t>
            </w:r>
            <w:proofErr w:type="spellEnd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  <w:lang w:val="es-ES"/>
              </w:rPr>
              <w:t xml:space="preserve"> Sector 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3E59F3" w:rsidRPr="006C7ED4" w:rsidRDefault="003E59F3" w:rsidP="00DC67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*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3E59F3" w:rsidRPr="006C7ED4" w:rsidRDefault="003E59F3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</w:tr>
      <w:tr w:rsidR="003E59F3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3E59F3" w:rsidRPr="00876B22" w:rsidRDefault="003E59F3" w:rsidP="00EA7A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Non-existent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5.8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0.8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2.4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7.3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9.3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3E59F3" w:rsidRPr="006C7ED4" w:rsidRDefault="003E59F3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 xml:space="preserve">Developing </w:t>
            </w:r>
            <w:proofErr w:type="spellStart"/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Funct</w:t>
            </w:r>
            <w:proofErr w:type="spellEnd"/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.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EA7A7D" w:rsidRPr="006C7ED4" w:rsidRDefault="00EA7A7D" w:rsidP="00202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2.7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3 (1.1-1.8)</w:t>
            </w:r>
          </w:p>
        </w:tc>
        <w:tc>
          <w:tcPr>
            <w:tcW w:w="325" w:type="pct"/>
            <w:shd w:val="clear" w:color="auto" w:fill="auto"/>
            <w:vAlign w:val="center"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0.9</w:t>
            </w:r>
          </w:p>
        </w:tc>
        <w:tc>
          <w:tcPr>
            <w:tcW w:w="651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1 (0.9-1.5)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6.7</w:t>
            </w:r>
          </w:p>
        </w:tc>
        <w:tc>
          <w:tcPr>
            <w:tcW w:w="544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1 (0.7-1.5)</w:t>
            </w:r>
          </w:p>
        </w:tc>
        <w:tc>
          <w:tcPr>
            <w:tcW w:w="301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28.9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7 (0.5-1.1)</w:t>
            </w:r>
          </w:p>
        </w:tc>
        <w:tc>
          <w:tcPr>
            <w:tcW w:w="305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4.4</w:t>
            </w:r>
          </w:p>
        </w:tc>
        <w:tc>
          <w:tcPr>
            <w:tcW w:w="554" w:type="pct"/>
            <w:shd w:val="clear" w:color="auto" w:fill="auto"/>
            <w:vAlign w:val="center"/>
          </w:tcPr>
          <w:p w:rsidR="00EA7A7D" w:rsidRPr="006C7ED4" w:rsidRDefault="00EA7A7D" w:rsidP="00EA7A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8-1.3)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</w:tcPr>
          <w:p w:rsidR="00EA7A7D" w:rsidRPr="00876B22" w:rsidRDefault="00EA7A7D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High performing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80.7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7 (1.3-2.3)</w:t>
            </w:r>
          </w:p>
        </w:tc>
        <w:tc>
          <w:tcPr>
            <w:tcW w:w="325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2.3</w:t>
            </w:r>
          </w:p>
        </w:tc>
        <w:tc>
          <w:tcPr>
            <w:tcW w:w="651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7-1.4)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9.1</w:t>
            </w:r>
          </w:p>
        </w:tc>
        <w:tc>
          <w:tcPr>
            <w:tcW w:w="544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3 (0.9-1.9)</w:t>
            </w:r>
          </w:p>
        </w:tc>
        <w:tc>
          <w:tcPr>
            <w:tcW w:w="301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8.6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6-1.5)</w:t>
            </w:r>
          </w:p>
        </w:tc>
        <w:tc>
          <w:tcPr>
            <w:tcW w:w="305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70.5</w:t>
            </w:r>
          </w:p>
        </w:tc>
        <w:tc>
          <w:tcPr>
            <w:tcW w:w="554" w:type="pct"/>
            <w:shd w:val="clear" w:color="auto" w:fill="auto"/>
            <w:vAlign w:val="center"/>
          </w:tcPr>
          <w:p w:rsidR="00EA7A7D" w:rsidRPr="006C7ED4" w:rsidRDefault="00EA7A7D" w:rsidP="00F31C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1 (0.9-1.5)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  <w:t>Central Sector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*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*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*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Non-existent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0.3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9.9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28.8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1.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2.8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Developing</w:t>
            </w:r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 xml:space="preserve"> </w:t>
            </w:r>
            <w:proofErr w:type="spellStart"/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Funct</w:t>
            </w:r>
            <w:proofErr w:type="spellEnd"/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.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8.4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1 (0.9-1.4)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6.7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6C7ED4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 xml:space="preserve">0.5 (0.4-0.6) 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3.0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4 (1.0-2.2)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2.4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3 (0.9-1.9)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74.5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4 (1.2-1.7)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High performing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71.1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1 (0.9-1.4)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23.7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6C7ED4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 xml:space="preserve">0.3 (0.2-0.5) 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3.0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8 (1.2-2.8)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7.4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5 (0.9-2.2)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71.1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3 (1.1-1.7)</w:t>
            </w:r>
          </w:p>
        </w:tc>
      </w:tr>
      <w:tr w:rsidR="00EA7A7D" w:rsidRPr="00876B22" w:rsidTr="00EA7A7D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proofErr w:type="spellStart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  <w:lang w:val="es-ES"/>
              </w:rPr>
              <w:t>Southern</w:t>
            </w:r>
            <w:proofErr w:type="spellEnd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  <w:lang w:val="es-ES"/>
              </w:rPr>
              <w:t xml:space="preserve"> Sector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 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*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EA7A7D" w:rsidRPr="00876B22" w:rsidTr="003E59F3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Non-existent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9.6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5.1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27.0</w:t>
            </w:r>
          </w:p>
        </w:tc>
        <w:tc>
          <w:tcPr>
            <w:tcW w:w="544" w:type="pct"/>
            <w:shd w:val="clear" w:color="auto" w:fill="auto"/>
            <w:noWrap/>
            <w:vAlign w:val="bottom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0.3</w:t>
            </w:r>
          </w:p>
        </w:tc>
        <w:tc>
          <w:tcPr>
            <w:tcW w:w="511" w:type="pct"/>
            <w:shd w:val="clear" w:color="auto" w:fill="auto"/>
            <w:noWrap/>
            <w:vAlign w:val="bottom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5.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</w:tr>
      <w:tr w:rsidR="00EA7A7D" w:rsidRPr="00876B22" w:rsidTr="003E59F3">
        <w:trPr>
          <w:trHeight w:val="20"/>
        </w:trPr>
        <w:tc>
          <w:tcPr>
            <w:tcW w:w="680" w:type="pct"/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Developing</w:t>
            </w:r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 xml:space="preserve"> </w:t>
            </w:r>
            <w:proofErr w:type="spellStart"/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Funct</w:t>
            </w:r>
            <w:proofErr w:type="spellEnd"/>
            <w:r w:rsidR="007D6383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.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55.5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9 (0.7-1.1)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2.9</w:t>
            </w:r>
          </w:p>
        </w:tc>
        <w:tc>
          <w:tcPr>
            <w:tcW w:w="65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7 (0.6-1.0)</w:t>
            </w:r>
          </w:p>
        </w:tc>
        <w:tc>
          <w:tcPr>
            <w:tcW w:w="300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3.0</w:t>
            </w:r>
          </w:p>
        </w:tc>
        <w:tc>
          <w:tcPr>
            <w:tcW w:w="54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2 (0.8-1.8)</w:t>
            </w:r>
          </w:p>
        </w:tc>
        <w:tc>
          <w:tcPr>
            <w:tcW w:w="30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2.4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3 (0.9-1.9)</w:t>
            </w:r>
          </w:p>
        </w:tc>
        <w:tc>
          <w:tcPr>
            <w:tcW w:w="305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2.6</w:t>
            </w:r>
          </w:p>
        </w:tc>
        <w:tc>
          <w:tcPr>
            <w:tcW w:w="554" w:type="pct"/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9 (0.7-1.1)</w:t>
            </w:r>
          </w:p>
        </w:tc>
      </w:tr>
      <w:tr w:rsidR="00EA7A7D" w:rsidRPr="00876B22" w:rsidTr="003E59F3">
        <w:trPr>
          <w:trHeight w:val="20"/>
        </w:trPr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876B22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High performing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0.3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7-1.3)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2.3</w:t>
            </w:r>
          </w:p>
        </w:tc>
        <w:tc>
          <w:tcPr>
            <w:tcW w:w="65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7 (0.5-1.0)</w:t>
            </w:r>
          </w:p>
        </w:tc>
        <w:tc>
          <w:tcPr>
            <w:tcW w:w="30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49.2</w:t>
            </w: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1.8 (1.2-2.7)</w:t>
            </w:r>
          </w:p>
        </w:tc>
        <w:tc>
          <w:tcPr>
            <w:tcW w:w="30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33.3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6-1.7)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66.7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A7A7D" w:rsidRPr="006C7ED4" w:rsidRDefault="00EA7A7D" w:rsidP="003E59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.0 (0.8-1.2)</w:t>
            </w:r>
          </w:p>
        </w:tc>
      </w:tr>
    </w:tbl>
    <w:p w:rsidR="00223B0F" w:rsidRDefault="00223B0F" w:rsidP="007D6383">
      <w:pPr>
        <w:spacing w:after="0" w:line="240" w:lineRule="auto"/>
        <w:rPr>
          <w:rFonts w:ascii="Times New Roman" w:hAnsi="Times New Roman" w:cs="Times New Roman"/>
          <w:sz w:val="16"/>
        </w:rPr>
      </w:pPr>
      <w:proofErr w:type="gramStart"/>
      <w:r w:rsidRPr="00876B22">
        <w:rPr>
          <w:rFonts w:ascii="Times New Roman" w:hAnsi="Times New Roman" w:cs="Times New Roman"/>
          <w:sz w:val="16"/>
        </w:rPr>
        <w:t>p-values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from Chi-square statistics. * </w:t>
      </w:r>
      <w:proofErr w:type="gramStart"/>
      <w:r w:rsidRPr="00876B22">
        <w:rPr>
          <w:rFonts w:ascii="Times New Roman" w:hAnsi="Times New Roman" w:cs="Times New Roman"/>
          <w:sz w:val="16"/>
        </w:rPr>
        <w:t>p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&lt; 0.05</w:t>
      </w:r>
    </w:p>
    <w:p w:rsidR="007D6383" w:rsidRDefault="007D6383" w:rsidP="007D6383">
      <w:pPr>
        <w:spacing w:line="240" w:lineRule="auto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/>
          <w:sz w:val="16"/>
        </w:rPr>
        <w:t>Funct</w:t>
      </w:r>
      <w:proofErr w:type="spellEnd"/>
      <w:r>
        <w:rPr>
          <w:rFonts w:ascii="Times New Roman" w:hAnsi="Times New Roman" w:cs="Times New Roman"/>
          <w:sz w:val="16"/>
        </w:rPr>
        <w:t xml:space="preserve">: Functioning </w:t>
      </w:r>
    </w:p>
    <w:p w:rsidR="00876B22" w:rsidRPr="00EA7A7D" w:rsidRDefault="00876B22" w:rsidP="00223B0F">
      <w:pPr>
        <w:rPr>
          <w:sz w:val="16"/>
        </w:rPr>
      </w:pPr>
    </w:p>
    <w:tbl>
      <w:tblPr>
        <w:tblW w:w="4201" w:type="pct"/>
        <w:tblLook w:val="04A0" w:firstRow="1" w:lastRow="0" w:firstColumn="1" w:lastColumn="0" w:noHBand="0" w:noVBand="1"/>
      </w:tblPr>
      <w:tblGrid>
        <w:gridCol w:w="2550"/>
        <w:gridCol w:w="996"/>
        <w:gridCol w:w="1460"/>
        <w:gridCol w:w="1020"/>
        <w:gridCol w:w="2020"/>
      </w:tblGrid>
      <w:tr w:rsidR="00876B22" w:rsidRPr="00876B22" w:rsidTr="003E1EDE">
        <w:trPr>
          <w:trHeight w:val="26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1D2ABF" w:rsidP="007D638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able 4</w:t>
            </w:r>
            <w:r w:rsidR="00876B22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. Bivariate and Regression Analysis (PR:IC95%) </w:t>
            </w:r>
            <w:r w:rsidR="007D638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of Functioning of Community Water Organization (CWO) and </w:t>
            </w:r>
            <w:r w:rsidR="00876B22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the </w:t>
            </w:r>
            <w:r w:rsidR="007D638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</w:t>
            </w:r>
            <w:r w:rsidR="00876B22"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inancial </w:t>
            </w:r>
            <w:r w:rsidR="007D638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sources of Water Management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26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Charge for Service</w:t>
            </w:r>
          </w:p>
        </w:tc>
        <w:tc>
          <w:tcPr>
            <w:tcW w:w="1889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492208" w:rsidP="004922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Service payment </w:t>
            </w:r>
            <w:r w:rsidR="006A74F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t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  <w:t> 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%)</w:t>
            </w:r>
          </w:p>
        </w:tc>
        <w:tc>
          <w:tcPr>
            <w:tcW w:w="90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 (IC95%)</w:t>
            </w:r>
          </w:p>
        </w:tc>
        <w:tc>
          <w:tcPr>
            <w:tcW w:w="6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%)</w:t>
            </w:r>
          </w:p>
        </w:tc>
        <w:tc>
          <w:tcPr>
            <w:tcW w:w="125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 (IC95%)</w:t>
            </w:r>
          </w:p>
        </w:tc>
      </w:tr>
      <w:tr w:rsidR="00876B22" w:rsidRPr="00876B22" w:rsidTr="006C7ED4">
        <w:trPr>
          <w:trHeight w:val="33"/>
        </w:trPr>
        <w:tc>
          <w:tcPr>
            <w:tcW w:w="15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7D6383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8"/>
              </w:rPr>
              <w:t>Functioning of the CWO</w:t>
            </w:r>
          </w:p>
        </w:tc>
        <w:tc>
          <w:tcPr>
            <w:tcW w:w="6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63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125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orther Sector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7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 w:rsidR="007D638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9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.7 (1.2-2.4)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5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 (0.8-1.5)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.5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.2 (1.6-3.1)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3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.3 (1.1-1.7)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entral Sector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7D6383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7D6383" w:rsidRPr="00876B22" w:rsidRDefault="007D6383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2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7D6383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.5 (2.2-5.5)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2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 (0.7-1.4)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6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.9 (2.4-6.3)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.7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 (0.8-1.6)</w:t>
            </w: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>Southern</w:t>
            </w:r>
            <w:proofErr w:type="spellEnd"/>
            <w:r w:rsidRPr="00876B2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 xml:space="preserve"> Sector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76B22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876B22" w:rsidRPr="00876B22" w:rsidRDefault="00876B22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2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876B22" w:rsidRPr="00876B22" w:rsidRDefault="00876B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7D6383" w:rsidRPr="00876B22" w:rsidTr="001D2ABF">
        <w:trPr>
          <w:trHeight w:val="26"/>
        </w:trPr>
        <w:tc>
          <w:tcPr>
            <w:tcW w:w="1585" w:type="pct"/>
            <w:shd w:val="clear" w:color="auto" w:fill="auto"/>
            <w:vAlign w:val="center"/>
            <w:hideMark/>
          </w:tcPr>
          <w:p w:rsidR="007D6383" w:rsidRPr="00876B22" w:rsidRDefault="007D6383" w:rsidP="00F31CE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619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1</w:t>
            </w:r>
          </w:p>
        </w:tc>
        <w:tc>
          <w:tcPr>
            <w:tcW w:w="907" w:type="pct"/>
            <w:shd w:val="clear" w:color="auto" w:fill="auto"/>
            <w:vAlign w:val="center"/>
            <w:hideMark/>
          </w:tcPr>
          <w:p w:rsidR="007D6383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.8 (1.8-4.4)</w:t>
            </w:r>
          </w:p>
        </w:tc>
        <w:tc>
          <w:tcPr>
            <w:tcW w:w="634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8</w:t>
            </w:r>
          </w:p>
        </w:tc>
        <w:tc>
          <w:tcPr>
            <w:tcW w:w="1255" w:type="pct"/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 (0.8-1.8)</w:t>
            </w:r>
          </w:p>
        </w:tc>
      </w:tr>
      <w:tr w:rsidR="007D6383" w:rsidRPr="00876B22" w:rsidTr="001D2ABF">
        <w:trPr>
          <w:trHeight w:val="26"/>
        </w:trPr>
        <w:tc>
          <w:tcPr>
            <w:tcW w:w="158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D6383" w:rsidRPr="00876B22" w:rsidRDefault="007D6383" w:rsidP="00876B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</w:t>
            </w:r>
          </w:p>
        </w:tc>
        <w:tc>
          <w:tcPr>
            <w:tcW w:w="90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D6383" w:rsidRPr="00876B22" w:rsidRDefault="003E1EDE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.0 (2.6-6.1)</w:t>
            </w:r>
          </w:p>
        </w:tc>
        <w:tc>
          <w:tcPr>
            <w:tcW w:w="6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D6383" w:rsidRPr="00876B22" w:rsidRDefault="007D6383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76B2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2</w:t>
            </w:r>
          </w:p>
        </w:tc>
        <w:tc>
          <w:tcPr>
            <w:tcW w:w="125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D6383" w:rsidRPr="00876B22" w:rsidRDefault="00041822" w:rsidP="003E1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6C7ED4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 xml:space="preserve">1.6 (1.2-2.5) </w:t>
            </w:r>
          </w:p>
        </w:tc>
      </w:tr>
    </w:tbl>
    <w:p w:rsidR="00D25867" w:rsidRDefault="001D2ABF">
      <w:pPr>
        <w:rPr>
          <w:rFonts w:ascii="Times New Roman" w:hAnsi="Times New Roman" w:cs="Times New Roman"/>
          <w:sz w:val="16"/>
        </w:rPr>
      </w:pPr>
      <w:proofErr w:type="gramStart"/>
      <w:r w:rsidRPr="00876B22">
        <w:rPr>
          <w:rFonts w:ascii="Times New Roman" w:hAnsi="Times New Roman" w:cs="Times New Roman"/>
          <w:sz w:val="16"/>
        </w:rPr>
        <w:t>p-values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from Chi-square statistics. * </w:t>
      </w:r>
      <w:proofErr w:type="gramStart"/>
      <w:r w:rsidRPr="00876B22">
        <w:rPr>
          <w:rFonts w:ascii="Times New Roman" w:hAnsi="Times New Roman" w:cs="Times New Roman"/>
          <w:sz w:val="16"/>
        </w:rPr>
        <w:t>p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&lt; 0.05</w:t>
      </w:r>
    </w:p>
    <w:p w:rsidR="008E1329" w:rsidRDefault="008E1329">
      <w:pPr>
        <w:rPr>
          <w:rFonts w:ascii="Times New Roman" w:hAnsi="Times New Roman" w:cs="Times New Roman"/>
          <w:sz w:val="16"/>
        </w:rPr>
      </w:pPr>
    </w:p>
    <w:p w:rsidR="008E1329" w:rsidRDefault="008E1329">
      <w:pPr>
        <w:rPr>
          <w:rFonts w:ascii="Times New Roman" w:hAnsi="Times New Roman" w:cs="Times New Roman"/>
          <w:sz w:val="16"/>
        </w:rPr>
      </w:pPr>
    </w:p>
    <w:p w:rsidR="008E1329" w:rsidRDefault="008E1329">
      <w:pPr>
        <w:rPr>
          <w:rFonts w:ascii="Times New Roman" w:hAnsi="Times New Roman" w:cs="Times New Roman"/>
          <w:sz w:val="16"/>
        </w:rPr>
      </w:pPr>
    </w:p>
    <w:p w:rsidR="008E1329" w:rsidRDefault="008E1329">
      <w:pPr>
        <w:rPr>
          <w:rFonts w:ascii="Times New Roman" w:hAnsi="Times New Roman" w:cs="Times New Roman"/>
          <w:sz w:val="16"/>
        </w:rPr>
      </w:pPr>
    </w:p>
    <w:tbl>
      <w:tblPr>
        <w:tblW w:w="4552" w:type="pct"/>
        <w:tblLook w:val="04A0" w:firstRow="1" w:lastRow="0" w:firstColumn="1" w:lastColumn="0" w:noHBand="0" w:noVBand="1"/>
      </w:tblPr>
      <w:tblGrid>
        <w:gridCol w:w="1883"/>
        <w:gridCol w:w="1004"/>
        <w:gridCol w:w="1076"/>
        <w:gridCol w:w="753"/>
        <w:gridCol w:w="1489"/>
        <w:gridCol w:w="879"/>
        <w:gridCol w:w="1634"/>
      </w:tblGrid>
      <w:tr w:rsidR="008E1329" w:rsidRPr="008E1329" w:rsidTr="00DC0CF4">
        <w:trPr>
          <w:trHeight w:val="24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lastRenderedPageBreak/>
              <w:t>Table 5.</w:t>
            </w:r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Bivariate and Regression </w:t>
            </w:r>
            <w:proofErr w:type="spellStart"/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nalisys</w:t>
            </w:r>
            <w:proofErr w:type="spellEnd"/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PR:IC95%)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of Functioning of Community Water Organization (CWO) and community p</w:t>
            </w:r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rticipation 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0D08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Is </w:t>
            </w:r>
            <w:r w:rsidR="000D083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ffiliated to the CWO</w:t>
            </w:r>
          </w:p>
        </w:tc>
        <w:tc>
          <w:tcPr>
            <w:tcW w:w="1286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BC54F7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Saving </w:t>
            </w:r>
            <w:r w:rsidR="008E1329" w:rsidRPr="008E1329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wat</w:t>
            </w:r>
            <w:r w:rsidR="000D083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er at</w:t>
            </w:r>
            <w:r w:rsidR="008E1329" w:rsidRPr="008E1329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home</w:t>
            </w:r>
          </w:p>
        </w:tc>
        <w:tc>
          <w:tcPr>
            <w:tcW w:w="144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0D0832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aving water practices along with the community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%)</w:t>
            </w:r>
          </w:p>
        </w:tc>
        <w:tc>
          <w:tcPr>
            <w:tcW w:w="61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(</w:t>
            </w:r>
            <w:proofErr w:type="gramEnd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C95%)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%)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(</w:t>
            </w:r>
            <w:proofErr w:type="gramEnd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C95%)</w:t>
            </w:r>
          </w:p>
        </w:tc>
        <w:tc>
          <w:tcPr>
            <w:tcW w:w="50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%)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(</w:t>
            </w:r>
            <w:proofErr w:type="gramEnd"/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C95%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E301ED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>Function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>th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 xml:space="preserve"> CWO</w:t>
            </w:r>
            <w:r w:rsidR="008E1329"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 xml:space="preserve"> </w:t>
            </w: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617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85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50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  <w:tc>
          <w:tcPr>
            <w:tcW w:w="937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s-ES"/>
              </w:rPr>
            </w:pP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orthern Sector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.7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 w:rsidR="00E301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.0 (1.0-5.6)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9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 (0.7-1.0)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 (0.7-2.9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 (0.9-4.5)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3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 (0.7-1.0)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3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 (0.9-4.1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entral Sector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.1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.6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E301ED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 xml:space="preserve">5.0 </w:t>
            </w:r>
            <w:r w:rsidR="00BA4AB5" w:rsidRPr="00AE4875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(1.6-16.0)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2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 (0.8-1.0)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7.2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.4 (1.2-5.0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9.5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9.6 (3.0-30.1)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 (0.7-1.0)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8.7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.4 (2.2-8.8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>Southern</w:t>
            </w:r>
            <w:proofErr w:type="spellEnd"/>
            <w:r w:rsidRPr="008E13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s-ES"/>
              </w:rPr>
              <w:t xml:space="preserve"> Sector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existent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.5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1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.9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shd w:val="clear" w:color="auto" w:fill="auto"/>
            <w:vAlign w:val="center"/>
            <w:hideMark/>
          </w:tcPr>
          <w:p w:rsidR="008E1329" w:rsidRPr="008E1329" w:rsidRDefault="00E301ED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eloping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unctioning</w:t>
            </w:r>
          </w:p>
        </w:tc>
        <w:tc>
          <w:tcPr>
            <w:tcW w:w="576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3.2 (1.1-9.0)</w:t>
            </w:r>
          </w:p>
        </w:tc>
        <w:tc>
          <w:tcPr>
            <w:tcW w:w="432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.2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 (0.9-1.1)</w:t>
            </w:r>
          </w:p>
        </w:tc>
        <w:tc>
          <w:tcPr>
            <w:tcW w:w="504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9</w:t>
            </w:r>
          </w:p>
        </w:tc>
        <w:tc>
          <w:tcPr>
            <w:tcW w:w="937" w:type="pct"/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 (0.9-2.2)</w:t>
            </w:r>
          </w:p>
        </w:tc>
      </w:tr>
      <w:tr w:rsidR="008E1329" w:rsidRPr="008E1329" w:rsidTr="00BA4AB5">
        <w:trPr>
          <w:trHeight w:val="24"/>
        </w:trPr>
        <w:tc>
          <w:tcPr>
            <w:tcW w:w="108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8E13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performing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61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BA4AB5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</w:pPr>
            <w:r w:rsidRPr="00AE4875">
              <w:rPr>
                <w:rFonts w:ascii="Times New Roman" w:eastAsia="Times New Roman" w:hAnsi="Times New Roman" w:cs="Times New Roman"/>
                <w:bCs/>
                <w:color w:val="000000"/>
                <w:sz w:val="14"/>
                <w:szCs w:val="16"/>
              </w:rPr>
              <w:t>4.2 (1.4-12.5)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4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 (0.8-1.1)</w:t>
            </w:r>
          </w:p>
        </w:tc>
        <w:tc>
          <w:tcPr>
            <w:tcW w:w="50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3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E1329" w:rsidRPr="008E1329" w:rsidRDefault="008E1329" w:rsidP="00BA4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E13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 (0.9 - 2.6)</w:t>
            </w:r>
          </w:p>
        </w:tc>
      </w:tr>
    </w:tbl>
    <w:p w:rsidR="00DC0CF4" w:rsidRDefault="00DC0CF4" w:rsidP="00DC0CF4">
      <w:pPr>
        <w:rPr>
          <w:rFonts w:ascii="Times New Roman" w:hAnsi="Times New Roman" w:cs="Times New Roman"/>
          <w:sz w:val="16"/>
        </w:rPr>
      </w:pPr>
      <w:proofErr w:type="gramStart"/>
      <w:r w:rsidRPr="00876B22">
        <w:rPr>
          <w:rFonts w:ascii="Times New Roman" w:hAnsi="Times New Roman" w:cs="Times New Roman"/>
          <w:sz w:val="16"/>
        </w:rPr>
        <w:t>p-values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from Chi-square statistics. * </w:t>
      </w:r>
      <w:proofErr w:type="gramStart"/>
      <w:r w:rsidRPr="00876B22">
        <w:rPr>
          <w:rFonts w:ascii="Times New Roman" w:hAnsi="Times New Roman" w:cs="Times New Roman"/>
          <w:sz w:val="16"/>
        </w:rPr>
        <w:t>p</w:t>
      </w:r>
      <w:proofErr w:type="gramEnd"/>
      <w:r w:rsidRPr="00876B22">
        <w:rPr>
          <w:rFonts w:ascii="Times New Roman" w:hAnsi="Times New Roman" w:cs="Times New Roman"/>
          <w:sz w:val="16"/>
        </w:rPr>
        <w:t xml:space="preserve"> &lt; 0.05</w:t>
      </w:r>
    </w:p>
    <w:p w:rsidR="008E1329" w:rsidRDefault="008E1329"/>
    <w:bookmarkEnd w:id="0"/>
    <w:p w:rsidR="001D2ABF" w:rsidRDefault="001D2ABF"/>
    <w:sectPr w:rsidR="001D2A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561B7E"/>
    <w:multiLevelType w:val="hybridMultilevel"/>
    <w:tmpl w:val="5B785F90"/>
    <w:lvl w:ilvl="0" w:tplc="16A40D6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WwMDA0NjEztzRT0lEKTi0uzszPAykwrAUAAQv51ywAAAA="/>
  </w:docVars>
  <w:rsids>
    <w:rsidRoot w:val="008E5B4C"/>
    <w:rsid w:val="00034C3D"/>
    <w:rsid w:val="00041822"/>
    <w:rsid w:val="000B3A4A"/>
    <w:rsid w:val="000D0832"/>
    <w:rsid w:val="00195444"/>
    <w:rsid w:val="001C188B"/>
    <w:rsid w:val="001D2ABF"/>
    <w:rsid w:val="001F27E6"/>
    <w:rsid w:val="00223B0F"/>
    <w:rsid w:val="00225834"/>
    <w:rsid w:val="002305EA"/>
    <w:rsid w:val="00232A9B"/>
    <w:rsid w:val="002C6AA6"/>
    <w:rsid w:val="00335578"/>
    <w:rsid w:val="003D4359"/>
    <w:rsid w:val="003E1EDE"/>
    <w:rsid w:val="003E59F3"/>
    <w:rsid w:val="003F05FC"/>
    <w:rsid w:val="004157A7"/>
    <w:rsid w:val="00461DE2"/>
    <w:rsid w:val="00492208"/>
    <w:rsid w:val="004C3FD6"/>
    <w:rsid w:val="00515FF5"/>
    <w:rsid w:val="005C5AC3"/>
    <w:rsid w:val="00602017"/>
    <w:rsid w:val="006177E0"/>
    <w:rsid w:val="00666FED"/>
    <w:rsid w:val="006A74FA"/>
    <w:rsid w:val="006C41FE"/>
    <w:rsid w:val="006C7ED4"/>
    <w:rsid w:val="006D6E4A"/>
    <w:rsid w:val="00712ABE"/>
    <w:rsid w:val="00716C51"/>
    <w:rsid w:val="007503F6"/>
    <w:rsid w:val="00751633"/>
    <w:rsid w:val="00787C59"/>
    <w:rsid w:val="00787D5E"/>
    <w:rsid w:val="00796E4C"/>
    <w:rsid w:val="007A65F9"/>
    <w:rsid w:val="007C6C60"/>
    <w:rsid w:val="007D3190"/>
    <w:rsid w:val="007D6383"/>
    <w:rsid w:val="008175F0"/>
    <w:rsid w:val="0085790E"/>
    <w:rsid w:val="00876B22"/>
    <w:rsid w:val="008C77C8"/>
    <w:rsid w:val="008E1329"/>
    <w:rsid w:val="008E5B4C"/>
    <w:rsid w:val="00907BCF"/>
    <w:rsid w:val="00927537"/>
    <w:rsid w:val="00961024"/>
    <w:rsid w:val="00965F36"/>
    <w:rsid w:val="00990B99"/>
    <w:rsid w:val="00A127C8"/>
    <w:rsid w:val="00A353FF"/>
    <w:rsid w:val="00A87B30"/>
    <w:rsid w:val="00AE4875"/>
    <w:rsid w:val="00B5686F"/>
    <w:rsid w:val="00B91AB4"/>
    <w:rsid w:val="00BA4AB5"/>
    <w:rsid w:val="00BA7A3D"/>
    <w:rsid w:val="00BB12AE"/>
    <w:rsid w:val="00BB56FC"/>
    <w:rsid w:val="00BC54F7"/>
    <w:rsid w:val="00BD7DA6"/>
    <w:rsid w:val="00C40473"/>
    <w:rsid w:val="00C74DBA"/>
    <w:rsid w:val="00CA11F7"/>
    <w:rsid w:val="00CC0CAB"/>
    <w:rsid w:val="00D0334F"/>
    <w:rsid w:val="00D25867"/>
    <w:rsid w:val="00D95697"/>
    <w:rsid w:val="00DA4ED5"/>
    <w:rsid w:val="00DC0CF4"/>
    <w:rsid w:val="00DC6769"/>
    <w:rsid w:val="00DC7948"/>
    <w:rsid w:val="00DF7658"/>
    <w:rsid w:val="00E301ED"/>
    <w:rsid w:val="00E801FA"/>
    <w:rsid w:val="00EA7A7D"/>
    <w:rsid w:val="00F22457"/>
    <w:rsid w:val="00F351E4"/>
    <w:rsid w:val="00FB3A58"/>
    <w:rsid w:val="00FD0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96E4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96E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9</Words>
  <Characters>5867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MARIAARIAS</dc:creator>
  <cp:lastModifiedBy>ANAMARIAARIAS</cp:lastModifiedBy>
  <cp:revision>2</cp:revision>
  <dcterms:created xsi:type="dcterms:W3CDTF">2019-12-05T14:00:00Z</dcterms:created>
  <dcterms:modified xsi:type="dcterms:W3CDTF">2019-12-05T14:00:00Z</dcterms:modified>
</cp:coreProperties>
</file>